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4F7D15E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20DEF6CB" w14:textId="0FC14A03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lastRenderedPageBreak/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7EE81F" w14:textId="3DB89B8F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cqe %}</w:t>
      </w:r>
    </w:p>
    <w:p w14:paraId="6E34A34C" w14:textId="4E18E48D" w:rsidR="00F46CE9" w:rsidRPr="00F46CE9" w:rsidRDefault="00F46CE9" w:rsidP="00F46CE9">
      <w:pPr>
        <w:pStyle w:val="Answersubsection"/>
      </w:pPr>
      <w:r>
        <w:t>Landlord breached its Covenant of Quiet Enjoyment with the Tenant</w:t>
      </w:r>
    </w:p>
    <w:p w14:paraId="52350F20" w14:textId="74B94A0B" w:rsidR="005E45AA" w:rsidRDefault="00BE0C1E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e Landlord breached the implied Covenant of Quiet Enjoyment with the Tenant because they:</w:t>
      </w:r>
    </w:p>
    <w:p w14:paraId="7CE9E8D7" w14:textId="629E21B4" w:rsidR="00BE0C1E" w:rsidRDefault="00BE0C1E" w:rsidP="00BE0C1E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for breach in </w:t>
      </w:r>
      <w:r w:rsidRPr="00BE0C1E">
        <w:rPr>
          <w:rFonts w:ascii="Garamond" w:eastAsia="Times New Roman" w:hAnsi="Garamond"/>
        </w:rPr>
        <w:t>cqe_breaches</w:t>
      </w:r>
      <w:r w:rsidR="00004E1C">
        <w:rPr>
          <w:rFonts w:ascii="Garamond" w:eastAsia="Times New Roman" w:hAnsi="Garamond"/>
        </w:rPr>
        <w:t>.true_values()</w:t>
      </w:r>
      <w:r>
        <w:rPr>
          <w:rFonts w:ascii="Garamond" w:eastAsia="Times New Roman" w:hAnsi="Garamond"/>
        </w:rPr>
        <w:t xml:space="preserve"> %}</w:t>
      </w:r>
    </w:p>
    <w:p w14:paraId="5FD36D6D" w14:textId="782778DC" w:rsidR="00BE0C1E" w:rsidRDefault="00BE0C1E" w:rsidP="00BE0C1E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537B3C6D" w14:textId="2E2FD148" w:rsidR="00BE0C1E" w:rsidRPr="00863613" w:rsidRDefault="00BE0C1E" w:rsidP="00BE0C1E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58776435" w14:textId="77777777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</w:t>
      </w:r>
      <w:r>
        <w:rPr>
          <w:rFonts w:ascii="Garamond" w:eastAsia="Times New Roman" w:hAnsi="Garamond"/>
        </w:rPr>
        <w:t>occupancy_permit</w:t>
      </w:r>
      <w:r>
        <w:rPr>
          <w:rFonts w:ascii="Garamond" w:eastAsia="Times New Roman" w:hAnsi="Garamond"/>
        </w:rPr>
        <w:t>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</w:t>
      </w:r>
      <w:r>
        <w:rPr>
          <w:rFonts w:ascii="Garamond" w:eastAsia="Times New Roman" w:hAnsi="Garamond"/>
        </w:rPr>
        <w:t>th</w:t>
      </w:r>
      <w:r>
        <w:rPr>
          <w:rFonts w:ascii="Garamond" w:eastAsia="Times New Roman" w:hAnsi="Garamond"/>
        </w:rPr>
        <w:t>e</w:t>
      </w:r>
      <w:r>
        <w:rPr>
          <w:rFonts w:ascii="Garamond" w:eastAsia="Times New Roman" w:hAnsi="Garamond"/>
        </w:rPr>
        <w:t>r</w:t>
      </w:r>
      <w:r>
        <w:rPr>
          <w:rFonts w:ascii="Garamond" w:eastAsia="Times New Roman" w:hAnsi="Garamond"/>
        </w:rPr>
        <w:t>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23FB2B19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477E3492" w14:textId="5CD9A0D0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376E1DE7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foreclosed, no notice of foreclosure?  (find legal basis) 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59570" w14:textId="77777777" w:rsidR="008D7A4A" w:rsidRDefault="008D7A4A" w:rsidP="005C6B77">
      <w:r>
        <w:separator/>
      </w:r>
    </w:p>
  </w:endnote>
  <w:endnote w:type="continuationSeparator" w:id="0">
    <w:p w14:paraId="0615EA1D" w14:textId="77777777" w:rsidR="008D7A4A" w:rsidRDefault="008D7A4A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FD2D0" w14:textId="77777777" w:rsidR="008D7A4A" w:rsidRDefault="008D7A4A" w:rsidP="005C6B77">
      <w:r>
        <w:separator/>
      </w:r>
    </w:p>
  </w:footnote>
  <w:footnote w:type="continuationSeparator" w:id="0">
    <w:p w14:paraId="4128E6A4" w14:textId="77777777" w:rsidR="008D7A4A" w:rsidRDefault="008D7A4A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55FDE"/>
    <w:rsid w:val="0065733B"/>
    <w:rsid w:val="00662BE0"/>
    <w:rsid w:val="006A10E9"/>
    <w:rsid w:val="0071460A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E7343"/>
    <w:rsid w:val="00E50E6C"/>
    <w:rsid w:val="00E524E2"/>
    <w:rsid w:val="00E637B1"/>
    <w:rsid w:val="00E73FBC"/>
    <w:rsid w:val="00E8224B"/>
    <w:rsid w:val="00E97F77"/>
    <w:rsid w:val="00EA5E8B"/>
    <w:rsid w:val="00F1762E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3</Words>
  <Characters>737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2-12-22T19:29:00Z</dcterms:created>
  <dcterms:modified xsi:type="dcterms:W3CDTF">2022-12-30T15:35:00Z</dcterms:modified>
</cp:coreProperties>
</file>